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7D3BC593" w14:textId="77C60D51" w:rsidR="00C420F8" w:rsidRDefault="0054584E" w:rsidP="0054584E">
      <w:pPr>
        <w:spacing w:after="0"/>
        <w:jc w:val="center"/>
        <w:rPr>
          <w:rFonts w:ascii="Times New Roman" w:hAnsi="Times New Roman" w:cs="Times New Roman"/>
          <w:b/>
          <w:sz w:val="32"/>
          <w:u w:val="single"/>
        </w:rPr>
      </w:pPr>
      <w:r w:rsidRPr="0054584E">
        <w:rPr>
          <w:rFonts w:ascii="Times New Roman" w:hAnsi="Times New Roman" w:cs="Times New Roman"/>
          <w:b/>
          <w:sz w:val="32"/>
          <w:u w:val="single"/>
        </w:rPr>
        <w:t>Progress Report</w:t>
      </w:r>
    </w:p>
    <w:p w14:paraId="3E8D97E6" w14:textId="1BD5EBE6" w:rsid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 </w:t>
      </w:r>
      <w:r w:rsidR="007B2EFC">
        <w:rPr>
          <w:rFonts w:ascii="Times New Roman" w:hAnsi="Times New Roman" w:cs="Times New Roman"/>
          <w:b/>
          <w:sz w:val="24"/>
        </w:rPr>
        <w:t>Increment</w:t>
      </w:r>
      <w:r w:rsidRPr="0054584E">
        <w:rPr>
          <w:rFonts w:ascii="Times New Roman" w:hAnsi="Times New Roman" w:cs="Times New Roman"/>
          <w:b/>
          <w:sz w:val="24"/>
        </w:rPr>
        <w:t xml:space="preserve"> </w:t>
      </w:r>
      <w:r w:rsidR="00CE6467">
        <w:rPr>
          <w:rFonts w:ascii="Times New Roman" w:hAnsi="Times New Roman" w:cs="Times New Roman"/>
          <w:b/>
          <w:sz w:val="24"/>
        </w:rPr>
        <w:t>2</w:t>
      </w:r>
      <w:r>
        <w:rPr>
          <w:rFonts w:ascii="Times New Roman" w:hAnsi="Times New Roman" w:cs="Times New Roman"/>
          <w:b/>
          <w:sz w:val="24"/>
        </w:rPr>
        <w:t xml:space="preserve"> -</w:t>
      </w:r>
    </w:p>
    <w:p w14:paraId="510A0414" w14:textId="7B332FA9" w:rsidR="0054584E" w:rsidRPr="0054584E" w:rsidRDefault="0054584E" w:rsidP="0054584E">
      <w:pPr>
        <w:spacing w:after="0"/>
        <w:jc w:val="center"/>
        <w:rPr>
          <w:rFonts w:ascii="Times New Roman" w:hAnsi="Times New Roman" w:cs="Times New Roman"/>
          <w:b/>
          <w:sz w:val="24"/>
        </w:rPr>
      </w:pPr>
      <w:r>
        <w:rPr>
          <w:rFonts w:ascii="Times New Roman" w:hAnsi="Times New Roman" w:cs="Times New Roman"/>
          <w:b/>
          <w:sz w:val="24"/>
        </w:rPr>
        <w:t xml:space="preserve">Group </w:t>
      </w:r>
      <w:r w:rsidR="00DB1E94">
        <w:rPr>
          <w:rFonts w:ascii="Times New Roman" w:hAnsi="Times New Roman" w:cs="Times New Roman"/>
          <w:b/>
          <w:sz w:val="24"/>
        </w:rPr>
        <w:t>#2</w:t>
      </w:r>
    </w:p>
    <w:p w14:paraId="475A7AF0" w14:textId="77777777" w:rsidR="0054584E" w:rsidRPr="0054584E" w:rsidRDefault="0054584E" w:rsidP="0054584E">
      <w:pPr>
        <w:spacing w:after="0"/>
        <w:ind w:left="360"/>
        <w:rPr>
          <w:rFonts w:ascii="Times New Roman" w:hAnsi="Times New Roman" w:cs="Times New Roman"/>
          <w:b/>
        </w:rPr>
      </w:pPr>
    </w:p>
    <w:p w14:paraId="1F6F4335" w14:textId="60D559F6" w:rsidR="00B45EDA" w:rsidRDefault="00C420F8" w:rsidP="000C61B5">
      <w:pPr>
        <w:pStyle w:val="Heading1"/>
        <w:numPr>
          <w:ilvl w:val="0"/>
          <w:numId w:val="2"/>
        </w:numPr>
        <w:snapToGrid w:val="0"/>
        <w:spacing w:before="120" w:after="120"/>
        <w:rPr>
          <w:sz w:val="22"/>
          <w:szCs w:val="22"/>
        </w:rPr>
      </w:pPr>
      <w:r w:rsidRPr="0025555B">
        <w:rPr>
          <w:sz w:val="22"/>
          <w:szCs w:val="22"/>
        </w:rPr>
        <w:t>Team Members</w:t>
      </w:r>
    </w:p>
    <w:p w14:paraId="6F70E436" w14:textId="06E34CDD"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Ricardo Jimenez – raj18bl – JimenezPlusPlus</w:t>
      </w:r>
    </w:p>
    <w:p w14:paraId="18875AC5" w14:textId="367300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Austin Leach – </w:t>
      </w:r>
      <w:r w:rsidR="00B12D5A">
        <w:rPr>
          <w:rFonts w:ascii="Times New Roman" w:hAnsi="Times New Roman" w:cs="Times New Roman"/>
        </w:rPr>
        <w:t>ajl16k - austinLeach</w:t>
      </w:r>
    </w:p>
    <w:p w14:paraId="3B1E10FA" w14:textId="70191FCE"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Bradford Greene – </w:t>
      </w:r>
      <w:r w:rsidR="007541FA">
        <w:rPr>
          <w:rFonts w:ascii="Times New Roman" w:hAnsi="Times New Roman" w:cs="Times New Roman"/>
        </w:rPr>
        <w:t>big16 warthogger14</w:t>
      </w:r>
    </w:p>
    <w:p w14:paraId="0F973B22" w14:textId="32E0C346" w:rsidR="00DB1E94" w:rsidRDefault="00DB1E94" w:rsidP="000C61B5">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Marc Montero – </w:t>
      </w:r>
      <w:r w:rsidR="00C80C3D">
        <w:rPr>
          <w:rFonts w:ascii="Times New Roman" w:hAnsi="Times New Roman" w:cs="Times New Roman"/>
        </w:rPr>
        <w:t>mam17k – mmont13</w:t>
      </w:r>
    </w:p>
    <w:p w14:paraId="5F6A1EE7" w14:textId="149D4461" w:rsidR="00DB1E94" w:rsidRDefault="00DB1E94" w:rsidP="00DB1E94">
      <w:pPr>
        <w:snapToGrid w:val="0"/>
        <w:spacing w:before="120" w:after="120" w:line="240" w:lineRule="auto"/>
        <w:ind w:firstLine="360"/>
        <w:rPr>
          <w:rFonts w:ascii="Times New Roman" w:hAnsi="Times New Roman" w:cs="Times New Roman"/>
        </w:rPr>
      </w:pPr>
      <w:r>
        <w:rPr>
          <w:rFonts w:ascii="Times New Roman" w:hAnsi="Times New Roman" w:cs="Times New Roman"/>
        </w:rPr>
        <w:t xml:space="preserve">TiRon Anderson – </w:t>
      </w:r>
      <w:r w:rsidR="00C01272">
        <w:rPr>
          <w:rFonts w:ascii="Times New Roman" w:hAnsi="Times New Roman" w:cs="Times New Roman"/>
        </w:rPr>
        <w:t>tda16b – JamRon</w:t>
      </w:r>
    </w:p>
    <w:p w14:paraId="1F048005" w14:textId="5A007A8B" w:rsidR="000C61B5" w:rsidRPr="00DB1E94" w:rsidRDefault="00B45EDA" w:rsidP="00DB1E94">
      <w:pPr>
        <w:snapToGrid w:val="0"/>
        <w:spacing w:before="120" w:after="120" w:line="240" w:lineRule="auto"/>
        <w:ind w:firstLine="360"/>
        <w:rPr>
          <w:rFonts w:ascii="Times New Roman" w:hAnsi="Times New Roman" w:cs="Times New Roman"/>
        </w:rPr>
      </w:pPr>
      <w:r>
        <w:rPr>
          <w:rFonts w:ascii="Times New Roman" w:hAnsi="Times New Roman" w:cs="Times New Roman"/>
          <w:i/>
        </w:rPr>
        <w:t xml:space="preserve"> </w:t>
      </w:r>
    </w:p>
    <w:p w14:paraId="0DCA66D0" w14:textId="298C4D3B" w:rsidR="00C420F8"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Project Title and Description</w:t>
      </w:r>
    </w:p>
    <w:p w14:paraId="067BA601"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1"/>
          <w:szCs w:val="11"/>
        </w:rPr>
      </w:pPr>
    </w:p>
    <w:p w14:paraId="5889E7B8" w14:textId="72417CA8" w:rsidR="00C420F8" w:rsidRPr="00A417CC" w:rsidRDefault="00072722" w:rsidP="000C61B5">
      <w:pPr>
        <w:pStyle w:val="ListParagraph"/>
        <w:spacing w:before="120" w:after="120" w:line="240" w:lineRule="auto"/>
        <w:ind w:left="360"/>
        <w:rPr>
          <w:rFonts w:ascii="Times New Roman" w:eastAsia="Times New Roman" w:hAnsi="Times New Roman" w:cs="Times New Roman"/>
          <w:bCs/>
          <w:u w:val="single"/>
        </w:rPr>
      </w:pPr>
      <w:r w:rsidRPr="00A417CC">
        <w:rPr>
          <w:rFonts w:ascii="Times New Roman" w:eastAsia="Times New Roman" w:hAnsi="Times New Roman" w:cs="Times New Roman"/>
          <w:bCs/>
          <w:u w:val="single"/>
        </w:rPr>
        <w:t>Game title: Jurassic Expedition</w:t>
      </w:r>
    </w:p>
    <w:p w14:paraId="55582467" w14:textId="774BBCAF" w:rsidR="00072722" w:rsidRPr="00072722" w:rsidRDefault="00072722" w:rsidP="000C61B5">
      <w:pPr>
        <w:pStyle w:val="ListParagraph"/>
        <w:spacing w:before="120" w:after="120" w:line="240" w:lineRule="auto"/>
        <w:ind w:left="360"/>
        <w:rPr>
          <w:rFonts w:ascii="Times New Roman" w:eastAsia="Times New Roman" w:hAnsi="Times New Roman" w:cs="Times New Roman"/>
          <w:bCs/>
        </w:rPr>
      </w:pPr>
      <w:r>
        <w:rPr>
          <w:rFonts w:ascii="Times New Roman" w:eastAsia="Times New Roman" w:hAnsi="Times New Roman" w:cs="Times New Roman"/>
          <w:bCs/>
        </w:rPr>
        <w:t xml:space="preserve">A 2D adventure game with a turn-based combat system and puzzle solving elements. </w:t>
      </w:r>
      <w:r w:rsidR="00D77E27">
        <w:rPr>
          <w:rFonts w:ascii="Times New Roman" w:eastAsia="Times New Roman" w:hAnsi="Times New Roman" w:cs="Times New Roman"/>
          <w:bCs/>
        </w:rPr>
        <w:t>The player is a scientist who has gone back in time to retrieve a dinosaur egg for research purposes. Upon arrival, their time machine is damaged, and the player must complete a series of challenges in order to repair it.</w:t>
      </w:r>
      <w:r w:rsidR="00AA35C4">
        <w:rPr>
          <w:rFonts w:ascii="Times New Roman" w:eastAsia="Times New Roman" w:hAnsi="Times New Roman" w:cs="Times New Roman"/>
          <w:bCs/>
        </w:rPr>
        <w:t xml:space="preserve"> </w:t>
      </w:r>
    </w:p>
    <w:p w14:paraId="2EBC87D1"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bCs/>
          <w:i/>
          <w:sz w:val="13"/>
          <w:szCs w:val="13"/>
        </w:rPr>
      </w:pPr>
    </w:p>
    <w:p w14:paraId="24C3F0DA" w14:textId="0BB28436"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 xml:space="preserve">Accomplishments </w:t>
      </w:r>
      <w:r w:rsidR="000C4D74">
        <w:rPr>
          <w:rFonts w:ascii="Times New Roman" w:eastAsia="Times New Roman" w:hAnsi="Times New Roman" w:cs="Times New Roman"/>
          <w:b/>
          <w:bCs/>
        </w:rPr>
        <w:t xml:space="preserve">and overall project status </w:t>
      </w:r>
      <w:r>
        <w:rPr>
          <w:rFonts w:ascii="Times New Roman" w:eastAsia="Times New Roman" w:hAnsi="Times New Roman" w:cs="Times New Roman"/>
          <w:b/>
          <w:bCs/>
        </w:rPr>
        <w:t xml:space="preserve">during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r>
        <w:rPr>
          <w:rFonts w:ascii="Times New Roman" w:eastAsia="Times New Roman" w:hAnsi="Times New Roman" w:cs="Times New Roman"/>
          <w:b/>
          <w:bCs/>
        </w:rPr>
        <w:t xml:space="preserve"> </w:t>
      </w:r>
    </w:p>
    <w:p w14:paraId="0429BBD9" w14:textId="28E63885" w:rsid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Created tile map that user will play on</w:t>
      </w:r>
    </w:p>
    <w:p w14:paraId="208A654F" w14:textId="5DC4FEBD" w:rsidR="008D528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 xml:space="preserve">Placed a few dinosaurs in </w:t>
      </w:r>
      <w:r w:rsidR="00900DFF">
        <w:rPr>
          <w:rFonts w:ascii="Times New Roman" w:eastAsia="Times New Roman" w:hAnsi="Times New Roman" w:cs="Times New Roman"/>
          <w:bCs/>
        </w:rPr>
        <w:t>environment</w:t>
      </w:r>
      <w:r>
        <w:rPr>
          <w:rFonts w:ascii="Times New Roman" w:eastAsia="Times New Roman" w:hAnsi="Times New Roman" w:cs="Times New Roman"/>
          <w:bCs/>
        </w:rPr>
        <w:t xml:space="preserve"> that interact with the player.</w:t>
      </w:r>
    </w:p>
    <w:p w14:paraId="7C25606F" w14:textId="68E9B58D" w:rsidR="008D5286" w:rsidRPr="00C72B46" w:rsidRDefault="008D5286" w:rsidP="00C72B46">
      <w:pPr>
        <w:pStyle w:val="ListParagraph"/>
        <w:numPr>
          <w:ilvl w:val="0"/>
          <w:numId w:val="5"/>
        </w:numPr>
        <w:spacing w:before="120" w:after="120" w:line="240" w:lineRule="auto"/>
        <w:rPr>
          <w:rFonts w:ascii="Times New Roman" w:eastAsia="Times New Roman" w:hAnsi="Times New Roman" w:cs="Times New Roman"/>
          <w:bCs/>
        </w:rPr>
      </w:pPr>
      <w:r>
        <w:rPr>
          <w:rFonts w:ascii="Times New Roman" w:eastAsia="Times New Roman" w:hAnsi="Times New Roman" w:cs="Times New Roman"/>
          <w:bCs/>
        </w:rPr>
        <w:t>Additional artwork provided.</w:t>
      </w:r>
    </w:p>
    <w:p w14:paraId="4FBCF591" w14:textId="509C3879" w:rsidR="00181BD5" w:rsidRDefault="00181BD5"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Challenges, changes in the plan and scope of the project and things that went wrong during this increment</w:t>
      </w:r>
    </w:p>
    <w:p w14:paraId="142F5812" w14:textId="77777777" w:rsidR="000C61B5" w:rsidRPr="000C61B5" w:rsidRDefault="000C61B5" w:rsidP="000C61B5">
      <w:pPr>
        <w:pStyle w:val="ListParagraph"/>
        <w:spacing w:before="120" w:after="120" w:line="240" w:lineRule="auto"/>
        <w:ind w:left="360"/>
        <w:rPr>
          <w:rFonts w:ascii="Times New Roman" w:eastAsia="Times New Roman" w:hAnsi="Times New Roman" w:cs="Times New Roman"/>
          <w:b/>
          <w:bCs/>
          <w:sz w:val="10"/>
          <w:szCs w:val="10"/>
        </w:rPr>
      </w:pPr>
    </w:p>
    <w:p w14:paraId="26047526" w14:textId="6FFA0DDA" w:rsidR="00A417CC" w:rsidRDefault="00B179F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Balancing project progress amid other classes, work, and other extracurriculars</w:t>
      </w:r>
      <w:r w:rsidR="00A417CC">
        <w:rPr>
          <w:rFonts w:ascii="Times New Roman" w:eastAsia="Times New Roman" w:hAnsi="Times New Roman" w:cs="Times New Roman"/>
          <w:iCs/>
        </w:rPr>
        <w:t>. – Ricardo</w:t>
      </w:r>
    </w:p>
    <w:p w14:paraId="66F2600D" w14:textId="258C2DEF" w:rsidR="00D711C9" w:rsidRDefault="00D711C9"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Personally, need to push code more often so it isn’t overwritten when I have to pull. – Ricardo</w:t>
      </w:r>
    </w:p>
    <w:p w14:paraId="33B09BFC" w14:textId="5B9CB850" w:rsidR="00C80C3D" w:rsidRPr="00A417CC" w:rsidRDefault="00C80C3D" w:rsidP="00A417CC">
      <w:pPr>
        <w:pStyle w:val="ListParagraph"/>
        <w:numPr>
          <w:ilvl w:val="0"/>
          <w:numId w:val="6"/>
        </w:numPr>
        <w:spacing w:before="120" w:after="120" w:line="240" w:lineRule="auto"/>
        <w:rPr>
          <w:rFonts w:ascii="Times New Roman" w:eastAsia="Times New Roman" w:hAnsi="Times New Roman" w:cs="Times New Roman"/>
          <w:iCs/>
        </w:rPr>
      </w:pPr>
      <w:r>
        <w:rPr>
          <w:rFonts w:ascii="Times New Roman" w:eastAsia="Times New Roman" w:hAnsi="Times New Roman" w:cs="Times New Roman"/>
          <w:iCs/>
        </w:rPr>
        <w:t>Some of us are still learning how to use Unity and are getting accustomed to implementing code in a new environment. - Marc</w:t>
      </w:r>
    </w:p>
    <w:p w14:paraId="18EB4DF3" w14:textId="77777777" w:rsidR="000C61B5" w:rsidRPr="000702C6" w:rsidRDefault="000C61B5" w:rsidP="000C61B5">
      <w:pPr>
        <w:pStyle w:val="ListParagraph"/>
        <w:spacing w:before="120" w:after="120" w:line="240" w:lineRule="auto"/>
        <w:ind w:left="360"/>
        <w:rPr>
          <w:rFonts w:ascii="Times New Roman" w:eastAsia="Times New Roman" w:hAnsi="Times New Roman" w:cs="Times New Roman"/>
          <w:i/>
          <w:iCs/>
          <w:sz w:val="13"/>
          <w:szCs w:val="13"/>
        </w:rPr>
      </w:pPr>
    </w:p>
    <w:p w14:paraId="5131F964" w14:textId="62AADBBE" w:rsidR="00C420F8" w:rsidRPr="0025555B" w:rsidRDefault="00B45EDA" w:rsidP="000C61B5">
      <w:pPr>
        <w:pStyle w:val="ListParagraph"/>
        <w:numPr>
          <w:ilvl w:val="0"/>
          <w:numId w:val="2"/>
        </w:numPr>
        <w:spacing w:before="120" w:after="120" w:line="240" w:lineRule="auto"/>
        <w:rPr>
          <w:rFonts w:ascii="Times New Roman" w:eastAsia="Times New Roman" w:hAnsi="Times New Roman" w:cs="Times New Roman"/>
          <w:b/>
          <w:bCs/>
        </w:rPr>
      </w:pPr>
      <w:r>
        <w:rPr>
          <w:rFonts w:ascii="Times New Roman" w:eastAsia="Times New Roman" w:hAnsi="Times New Roman" w:cs="Times New Roman"/>
          <w:b/>
          <w:bCs/>
        </w:rPr>
        <w:t>Team Member Contribution</w:t>
      </w:r>
      <w:r w:rsidR="006C3F30">
        <w:rPr>
          <w:rFonts w:ascii="Times New Roman" w:eastAsia="Times New Roman" w:hAnsi="Times New Roman" w:cs="Times New Roman"/>
          <w:b/>
          <w:bCs/>
        </w:rPr>
        <w:t xml:space="preserve"> for this </w:t>
      </w:r>
      <w:r w:rsidR="00153278">
        <w:rPr>
          <w:rFonts w:ascii="Times New Roman" w:eastAsia="Times New Roman" w:hAnsi="Times New Roman" w:cs="Times New Roman"/>
          <w:b/>
          <w:bCs/>
        </w:rPr>
        <w:t>i</w:t>
      </w:r>
      <w:r w:rsidR="007B2EFC">
        <w:rPr>
          <w:rFonts w:ascii="Times New Roman" w:eastAsia="Times New Roman" w:hAnsi="Times New Roman" w:cs="Times New Roman"/>
          <w:b/>
          <w:bCs/>
        </w:rPr>
        <w:t>ncrement</w:t>
      </w:r>
    </w:p>
    <w:p w14:paraId="6CF4C97F" w14:textId="7BAC5978" w:rsidR="00D77E27" w:rsidRPr="00D77E27" w:rsidRDefault="00D77E27" w:rsidP="00D77E27">
      <w:pPr>
        <w:pStyle w:val="ListParagraph"/>
        <w:numPr>
          <w:ilvl w:val="1"/>
          <w:numId w:val="2"/>
        </w:numPr>
        <w:spacing w:before="120" w:after="120" w:line="240" w:lineRule="auto"/>
        <w:rPr>
          <w:rFonts w:ascii="Times New Roman" w:eastAsia="Times New Roman" w:hAnsi="Times New Roman" w:cs="Times New Roman"/>
          <w:bCs/>
          <w:i/>
        </w:rPr>
      </w:pPr>
      <w:r w:rsidRPr="00D77E27">
        <w:rPr>
          <w:rFonts w:ascii="Times New Roman" w:hAnsi="Times New Roman" w:cs="Times New Roman"/>
        </w:rPr>
        <w:t xml:space="preserve">Ricardo Jimenez – </w:t>
      </w:r>
      <w:r w:rsidR="00B57A07">
        <w:rPr>
          <w:rFonts w:ascii="Times New Roman" w:hAnsi="Times New Roman" w:cs="Times New Roman"/>
        </w:rPr>
        <w:t>Created sprite for T-Rex and Triceratops. Implemented code that makes them chase player when they approach and chase them for at a set range.</w:t>
      </w:r>
    </w:p>
    <w:p w14:paraId="05E30181" w14:textId="6E16B4AC"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Austin Leach – </w:t>
      </w:r>
      <w:r w:rsidR="008C0F92">
        <w:rPr>
          <w:rFonts w:ascii="Times New Roman" w:hAnsi="Times New Roman" w:cs="Times New Roman"/>
        </w:rPr>
        <w:t>Implemented combat system for fighting the T</w:t>
      </w:r>
      <w:r w:rsidR="00805E17">
        <w:rPr>
          <w:rFonts w:ascii="Times New Roman" w:hAnsi="Times New Roman" w:cs="Times New Roman"/>
        </w:rPr>
        <w:t>-</w:t>
      </w:r>
      <w:r w:rsidR="008C0F92">
        <w:rPr>
          <w:rFonts w:ascii="Times New Roman" w:hAnsi="Times New Roman" w:cs="Times New Roman"/>
        </w:rPr>
        <w:t>Rex</w:t>
      </w:r>
    </w:p>
    <w:p w14:paraId="70BD68C8" w14:textId="2F175AD2"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Bradford Greene – </w:t>
      </w:r>
      <w:r w:rsidR="00DF3EA8">
        <w:rPr>
          <w:rFonts w:ascii="Times New Roman" w:hAnsi="Times New Roman" w:cs="Times New Roman"/>
        </w:rPr>
        <w:t>Update and clean up map design further</w:t>
      </w:r>
    </w:p>
    <w:p w14:paraId="2D69C654" w14:textId="6F1D4DB4"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Marc Montero – </w:t>
      </w:r>
      <w:r w:rsidR="000304A2">
        <w:rPr>
          <w:rFonts w:ascii="Times New Roman" w:hAnsi="Times New Roman" w:cs="Times New Roman"/>
        </w:rPr>
        <w:t>Implemented scene for the first puzzle, created prefabs for environment objects in the scene (rock, bush, tree, toolbox), bounded the camera to follow the player’s movement, and designed the tile map for the scene</w:t>
      </w:r>
    </w:p>
    <w:p w14:paraId="6E5FB093" w14:textId="3EC1C2D7" w:rsidR="00D77E27" w:rsidRPr="00D77E27" w:rsidRDefault="00D77E27" w:rsidP="00D77E27">
      <w:pPr>
        <w:pStyle w:val="ListParagraph"/>
        <w:numPr>
          <w:ilvl w:val="1"/>
          <w:numId w:val="2"/>
        </w:numPr>
        <w:snapToGrid w:val="0"/>
        <w:spacing w:before="120" w:after="120" w:line="240" w:lineRule="auto"/>
        <w:rPr>
          <w:rFonts w:ascii="Times New Roman" w:hAnsi="Times New Roman" w:cs="Times New Roman"/>
        </w:rPr>
      </w:pPr>
      <w:r w:rsidRPr="00D77E27">
        <w:rPr>
          <w:rFonts w:ascii="Times New Roman" w:hAnsi="Times New Roman" w:cs="Times New Roman"/>
        </w:rPr>
        <w:t xml:space="preserve">TiRon Anderson – </w:t>
      </w:r>
      <w:r w:rsidR="00336CE2">
        <w:rPr>
          <w:rFonts w:ascii="Times New Roman" w:hAnsi="Times New Roman" w:cs="Times New Roman"/>
        </w:rPr>
        <w:t>Implemented title scene with main menu and how to play menu; added background music</w:t>
      </w:r>
    </w:p>
    <w:p w14:paraId="15049ABC" w14:textId="77777777" w:rsidR="00D77E27" w:rsidRPr="009B68D6" w:rsidRDefault="00D77E27" w:rsidP="00D77E27">
      <w:pPr>
        <w:pStyle w:val="ListParagraph"/>
        <w:spacing w:before="120" w:after="120" w:line="240" w:lineRule="auto"/>
        <w:rPr>
          <w:rFonts w:ascii="Times New Roman" w:eastAsia="Times New Roman" w:hAnsi="Times New Roman" w:cs="Times New Roman"/>
          <w:bCs/>
          <w:i/>
        </w:rPr>
      </w:pPr>
    </w:p>
    <w:p w14:paraId="03ABFA25" w14:textId="4397F46E" w:rsidR="009B68D6" w:rsidRPr="000702C6" w:rsidRDefault="009B68D6" w:rsidP="000C61B5">
      <w:pPr>
        <w:pStyle w:val="ListParagraph"/>
        <w:spacing w:before="120" w:after="120" w:line="240" w:lineRule="auto"/>
        <w:rPr>
          <w:rFonts w:ascii="Times New Roman" w:eastAsia="Times New Roman" w:hAnsi="Times New Roman" w:cs="Times New Roman"/>
          <w:bCs/>
          <w:i/>
          <w:sz w:val="13"/>
          <w:szCs w:val="13"/>
        </w:rPr>
      </w:pPr>
    </w:p>
    <w:p w14:paraId="20643378" w14:textId="54C955EE" w:rsidR="000F2439" w:rsidRDefault="00E14661" w:rsidP="000C61B5">
      <w:pPr>
        <w:pStyle w:val="ListParagraph"/>
        <w:numPr>
          <w:ilvl w:val="0"/>
          <w:numId w:val="2"/>
        </w:numPr>
        <w:spacing w:before="120" w:after="120" w:line="240" w:lineRule="auto"/>
        <w:rPr>
          <w:rFonts w:ascii="Times New Roman" w:eastAsia="Times New Roman" w:hAnsi="Times New Roman" w:cs="Times New Roman"/>
          <w:b/>
          <w:bCs/>
        </w:rPr>
      </w:pPr>
      <w:r w:rsidRPr="00E14661">
        <w:rPr>
          <w:rFonts w:ascii="Times New Roman" w:eastAsia="Times New Roman" w:hAnsi="Times New Roman" w:cs="Times New Roman"/>
          <w:b/>
          <w:bCs/>
        </w:rPr>
        <w:t xml:space="preserve">Plans for the next </w:t>
      </w:r>
      <w:r w:rsidR="007B2EFC">
        <w:rPr>
          <w:rFonts w:ascii="Times New Roman" w:eastAsia="Times New Roman" w:hAnsi="Times New Roman" w:cs="Times New Roman"/>
          <w:b/>
          <w:bCs/>
        </w:rPr>
        <w:t>increment</w:t>
      </w:r>
    </w:p>
    <w:p w14:paraId="4602B7D0" w14:textId="7922AD65" w:rsidR="008C0F92" w:rsidRPr="0026663B" w:rsidRDefault="008C0F92" w:rsidP="0026663B">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Further polish the combat system and add more combat scenarios throughout the game along with dialogue for the combat. - Austin</w:t>
      </w:r>
    </w:p>
    <w:p w14:paraId="47334FB1" w14:textId="1855B2B7" w:rsidR="00C72B46" w:rsidRDefault="0026663B"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Create needed</w:t>
      </w:r>
      <w:r w:rsidR="00CC0CAC">
        <w:rPr>
          <w:rFonts w:ascii="Times New Roman" w:eastAsia="Times New Roman" w:hAnsi="Times New Roman" w:cs="Times New Roman"/>
        </w:rPr>
        <w:t xml:space="preserve"> case and class diagrams</w:t>
      </w:r>
      <w:r w:rsidR="00A417CC">
        <w:rPr>
          <w:rFonts w:ascii="Times New Roman" w:eastAsia="Times New Roman" w:hAnsi="Times New Roman" w:cs="Times New Roman"/>
        </w:rPr>
        <w:t xml:space="preserve"> – Ricardo</w:t>
      </w:r>
    </w:p>
    <w:p w14:paraId="5FBBE5FA" w14:textId="4FBB8793" w:rsidR="00A417CC" w:rsidRDefault="00A417CC"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Sprites for scientist and </w:t>
      </w:r>
      <w:r w:rsidR="00CC0CAC">
        <w:rPr>
          <w:rFonts w:ascii="Times New Roman" w:eastAsia="Times New Roman" w:hAnsi="Times New Roman" w:cs="Times New Roman"/>
        </w:rPr>
        <w:t xml:space="preserve">one more </w:t>
      </w:r>
      <w:r>
        <w:rPr>
          <w:rFonts w:ascii="Times New Roman" w:eastAsia="Times New Roman" w:hAnsi="Times New Roman" w:cs="Times New Roman"/>
        </w:rPr>
        <w:t>dinosaur – Ricardo</w:t>
      </w:r>
    </w:p>
    <w:p w14:paraId="3AF0F7EE" w14:textId="77777777" w:rsidR="00CF080B" w:rsidRDefault="00CF080B" w:rsidP="00B00891">
      <w:pPr>
        <w:pStyle w:val="ListParagraph"/>
        <w:spacing w:before="120" w:after="120" w:line="240" w:lineRule="auto"/>
        <w:ind w:left="360"/>
        <w:rPr>
          <w:rFonts w:ascii="Times New Roman" w:eastAsia="Times New Roman" w:hAnsi="Times New Roman" w:cs="Times New Roman"/>
        </w:rPr>
      </w:pPr>
    </w:p>
    <w:p w14:paraId="4A11118C" w14:textId="04A915A7" w:rsidR="00C80C3D" w:rsidRDefault="000304A2"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 xml:space="preserve">Finish up the scene by implementing text box that displays clue to where the toolbox is hidden in the scene; </w:t>
      </w:r>
      <w:r w:rsidR="00767442">
        <w:rPr>
          <w:rFonts w:ascii="Times New Roman" w:eastAsia="Times New Roman" w:hAnsi="Times New Roman" w:cs="Times New Roman"/>
        </w:rPr>
        <w:t xml:space="preserve">adjust camera to show entire scene; </w:t>
      </w:r>
      <w:r>
        <w:rPr>
          <w:rFonts w:ascii="Times New Roman" w:eastAsia="Times New Roman" w:hAnsi="Times New Roman" w:cs="Times New Roman"/>
        </w:rPr>
        <w:t>implement other puzzle scenes</w:t>
      </w:r>
      <w:r w:rsidR="00C80C3D">
        <w:rPr>
          <w:rFonts w:ascii="Times New Roman" w:eastAsia="Times New Roman" w:hAnsi="Times New Roman" w:cs="Times New Roman"/>
        </w:rPr>
        <w:t xml:space="preserve"> </w:t>
      </w:r>
      <w:r w:rsidR="00DF3EA8">
        <w:rPr>
          <w:rFonts w:ascii="Times New Roman" w:eastAsia="Times New Roman" w:hAnsi="Times New Roman" w:cs="Times New Roman"/>
        </w:rPr>
        <w:t>–</w:t>
      </w:r>
      <w:r w:rsidR="00C80C3D">
        <w:rPr>
          <w:rFonts w:ascii="Times New Roman" w:eastAsia="Times New Roman" w:hAnsi="Times New Roman" w:cs="Times New Roman"/>
        </w:rPr>
        <w:t xml:space="preserve"> Marc</w:t>
      </w:r>
    </w:p>
    <w:p w14:paraId="45EE6ABA" w14:textId="65B04C4E" w:rsidR="00DF3EA8" w:rsidRDefault="00DF3EA8" w:rsidP="00B00891">
      <w:pPr>
        <w:pStyle w:val="ListParagraph"/>
        <w:spacing w:before="120" w:after="120" w:line="240" w:lineRule="auto"/>
        <w:ind w:left="360"/>
        <w:rPr>
          <w:rFonts w:ascii="Times New Roman" w:eastAsia="Times New Roman" w:hAnsi="Times New Roman" w:cs="Times New Roman"/>
        </w:rPr>
      </w:pPr>
    </w:p>
    <w:p w14:paraId="376C45B8" w14:textId="717A3D92" w:rsidR="00DF3EA8" w:rsidRPr="00B00891" w:rsidRDefault="00DF3EA8" w:rsidP="00B00891">
      <w:pPr>
        <w:pStyle w:val="ListParagraph"/>
        <w:spacing w:before="120" w:after="120" w:line="240" w:lineRule="auto"/>
        <w:ind w:left="360"/>
        <w:rPr>
          <w:rFonts w:ascii="Times New Roman" w:eastAsia="Times New Roman" w:hAnsi="Times New Roman" w:cs="Times New Roman"/>
        </w:rPr>
      </w:pPr>
      <w:r>
        <w:rPr>
          <w:rFonts w:ascii="Times New Roman" w:eastAsia="Times New Roman" w:hAnsi="Times New Roman" w:cs="Times New Roman"/>
        </w:rPr>
        <w:t>Add ledge collisions and an interior cave transition if possible - Brad</w:t>
      </w:r>
    </w:p>
    <w:p w14:paraId="32F1B1CE" w14:textId="5C5A1187" w:rsidR="00865CE0" w:rsidRPr="00072722" w:rsidRDefault="00865CE0" w:rsidP="000C61B5">
      <w:pPr>
        <w:spacing w:before="120" w:after="120" w:line="240" w:lineRule="auto"/>
        <w:ind w:left="360"/>
        <w:rPr>
          <w:rFonts w:ascii="Times New Roman" w:eastAsia="Times New Roman" w:hAnsi="Times New Roman" w:cs="Times New Roman"/>
          <w:bCs/>
        </w:rPr>
      </w:pPr>
    </w:p>
    <w:p w14:paraId="11526A8E" w14:textId="74C180F1" w:rsidR="00A63DA2" w:rsidRPr="00454633" w:rsidRDefault="00A63DA2" w:rsidP="00A63DA2">
      <w:pPr>
        <w:pStyle w:val="ListParagraph"/>
        <w:numPr>
          <w:ilvl w:val="0"/>
          <w:numId w:val="2"/>
        </w:numPr>
        <w:spacing w:before="120" w:after="120" w:line="240" w:lineRule="auto"/>
        <w:rPr>
          <w:rFonts w:ascii="Times New Roman" w:eastAsia="Times New Roman" w:hAnsi="Times New Roman" w:cs="Times New Roman"/>
          <w:b/>
          <w:iCs/>
        </w:rPr>
      </w:pPr>
      <w:r w:rsidRPr="00454633">
        <w:rPr>
          <w:rFonts w:ascii="Times New Roman" w:eastAsia="Times New Roman" w:hAnsi="Times New Roman" w:cs="Times New Roman"/>
          <w:b/>
          <w:iCs/>
        </w:rPr>
        <w:t>Link to video</w:t>
      </w:r>
    </w:p>
    <w:p w14:paraId="35F7F3FC" w14:textId="17F5C2EA" w:rsidR="00971E50" w:rsidRPr="00971E50" w:rsidRDefault="00971E50" w:rsidP="00A41A89">
      <w:pPr>
        <w:pStyle w:val="ListParagraph"/>
        <w:spacing w:before="120" w:after="120" w:line="240" w:lineRule="auto"/>
        <w:ind w:left="360"/>
        <w:rPr>
          <w:rFonts w:ascii="Times New Roman" w:eastAsia="Times New Roman" w:hAnsi="Times New Roman" w:cs="Times New Roman"/>
        </w:rPr>
      </w:pPr>
    </w:p>
    <w:sectPr w:rsidR="00971E50" w:rsidRPr="00971E50">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Yu Gothic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4002EFF" w:usb1="C000247B" w:usb2="00000009" w:usb3="00000000" w:csb0="000001FF" w:csb1="00000000"/>
  </w:font>
  <w:font w:name="Yu Mincho">
    <w:charset w:val="80"/>
    <w:family w:val="roman"/>
    <w:pitch w:val="variable"/>
    <w:sig w:usb0="800002E7" w:usb1="2AC7FCFF" w:usb2="00000012" w:usb3="00000000" w:csb0="0002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3C34168"/>
    <w:multiLevelType w:val="hybridMultilevel"/>
    <w:tmpl w:val="3A1A5780"/>
    <w:lvl w:ilvl="0" w:tplc="A60E0BB4">
      <w:start w:val="7"/>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15D54BDC"/>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2" w15:restartNumberingAfterBreak="0">
    <w:nsid w:val="22E57295"/>
    <w:multiLevelType w:val="hybridMultilevel"/>
    <w:tmpl w:val="1786EDD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4066396"/>
    <w:multiLevelType w:val="hybridMultilevel"/>
    <w:tmpl w:val="9F4A596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4F221E97"/>
    <w:multiLevelType w:val="hybridMultilevel"/>
    <w:tmpl w:val="93EA020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71A3EED"/>
    <w:multiLevelType w:val="hybridMultilevel"/>
    <w:tmpl w:val="F22C2AC2"/>
    <w:lvl w:ilvl="0" w:tplc="04090017">
      <w:start w:val="1"/>
      <w:numFmt w:val="lowerLetter"/>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abstractNumId w:val="4"/>
  </w:num>
  <w:num w:numId="2">
    <w:abstractNumId w:val="1"/>
  </w:num>
  <w:num w:numId="3">
    <w:abstractNumId w:val="0"/>
  </w:num>
  <w:num w:numId="4">
    <w:abstractNumId w:val="5"/>
  </w:num>
  <w:num w:numId="5">
    <w:abstractNumId w:val="2"/>
  </w:num>
  <w:num w:numId="6">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defaultTabStop w:val="720"/>
  <w:characterSpacingControl w:val="doNotCompress"/>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TQyM7M0NDYzMTQwMDZR0lEKTi0uzszPAykwrAUAtqy+cywAAAA="/>
  </w:docVars>
  <w:rsids>
    <w:rsidRoot w:val="00C420F8"/>
    <w:rsid w:val="000304A2"/>
    <w:rsid w:val="000318B1"/>
    <w:rsid w:val="00034941"/>
    <w:rsid w:val="000567E1"/>
    <w:rsid w:val="000603B8"/>
    <w:rsid w:val="0006538A"/>
    <w:rsid w:val="000702C6"/>
    <w:rsid w:val="00072722"/>
    <w:rsid w:val="00093F37"/>
    <w:rsid w:val="000C4D74"/>
    <w:rsid w:val="000C61B5"/>
    <w:rsid w:val="000F2439"/>
    <w:rsid w:val="00153278"/>
    <w:rsid w:val="001574C2"/>
    <w:rsid w:val="001676F9"/>
    <w:rsid w:val="00181BD5"/>
    <w:rsid w:val="00193A07"/>
    <w:rsid w:val="001A249F"/>
    <w:rsid w:val="001B2331"/>
    <w:rsid w:val="001C3159"/>
    <w:rsid w:val="001F2E6B"/>
    <w:rsid w:val="001F4AF2"/>
    <w:rsid w:val="002115E0"/>
    <w:rsid w:val="00246052"/>
    <w:rsid w:val="0025555B"/>
    <w:rsid w:val="0026663B"/>
    <w:rsid w:val="002833BC"/>
    <w:rsid w:val="002C60AF"/>
    <w:rsid w:val="002D2187"/>
    <w:rsid w:val="00336CE2"/>
    <w:rsid w:val="0041774D"/>
    <w:rsid w:val="00423E00"/>
    <w:rsid w:val="00450838"/>
    <w:rsid w:val="00454633"/>
    <w:rsid w:val="0045621E"/>
    <w:rsid w:val="00466EAB"/>
    <w:rsid w:val="004B09FD"/>
    <w:rsid w:val="004B2952"/>
    <w:rsid w:val="004C0E3C"/>
    <w:rsid w:val="004E046A"/>
    <w:rsid w:val="00542BC2"/>
    <w:rsid w:val="0054584E"/>
    <w:rsid w:val="005540FF"/>
    <w:rsid w:val="005D449B"/>
    <w:rsid w:val="005F4104"/>
    <w:rsid w:val="006C3F30"/>
    <w:rsid w:val="006E21B5"/>
    <w:rsid w:val="006E7A65"/>
    <w:rsid w:val="007514B9"/>
    <w:rsid w:val="007541FA"/>
    <w:rsid w:val="00767442"/>
    <w:rsid w:val="007A28EB"/>
    <w:rsid w:val="007B2EFC"/>
    <w:rsid w:val="00805E17"/>
    <w:rsid w:val="00822535"/>
    <w:rsid w:val="00840190"/>
    <w:rsid w:val="00865CE0"/>
    <w:rsid w:val="008C0F92"/>
    <w:rsid w:val="008D5286"/>
    <w:rsid w:val="008E4AF8"/>
    <w:rsid w:val="00900DFF"/>
    <w:rsid w:val="00901E8C"/>
    <w:rsid w:val="009129CB"/>
    <w:rsid w:val="00971E50"/>
    <w:rsid w:val="00977338"/>
    <w:rsid w:val="00996864"/>
    <w:rsid w:val="009B68D6"/>
    <w:rsid w:val="009C0C0F"/>
    <w:rsid w:val="00A417CC"/>
    <w:rsid w:val="00A41A89"/>
    <w:rsid w:val="00A63007"/>
    <w:rsid w:val="00A63DA2"/>
    <w:rsid w:val="00AA35C4"/>
    <w:rsid w:val="00AE3027"/>
    <w:rsid w:val="00AF79A4"/>
    <w:rsid w:val="00B00891"/>
    <w:rsid w:val="00B12D5A"/>
    <w:rsid w:val="00B179F9"/>
    <w:rsid w:val="00B45EDA"/>
    <w:rsid w:val="00B5440C"/>
    <w:rsid w:val="00B57A07"/>
    <w:rsid w:val="00C01272"/>
    <w:rsid w:val="00C22483"/>
    <w:rsid w:val="00C30470"/>
    <w:rsid w:val="00C42082"/>
    <w:rsid w:val="00C420F8"/>
    <w:rsid w:val="00C72B46"/>
    <w:rsid w:val="00C80C3D"/>
    <w:rsid w:val="00CC0CAC"/>
    <w:rsid w:val="00CE6467"/>
    <w:rsid w:val="00CF080B"/>
    <w:rsid w:val="00D060AA"/>
    <w:rsid w:val="00D316AE"/>
    <w:rsid w:val="00D61E55"/>
    <w:rsid w:val="00D711C9"/>
    <w:rsid w:val="00D77E27"/>
    <w:rsid w:val="00DB1E94"/>
    <w:rsid w:val="00DF3EA8"/>
    <w:rsid w:val="00E14661"/>
    <w:rsid w:val="00E14D4B"/>
    <w:rsid w:val="00E17026"/>
    <w:rsid w:val="00EB07F6"/>
    <w:rsid w:val="00F57BD0"/>
    <w:rsid w:val="00FE4738"/>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68C0B27E"/>
  <w15:docId w15:val="{84B95CDC-EE7D-E54D-B2C6-752104BD98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420F8"/>
  </w:style>
  <w:style w:type="paragraph" w:styleId="Heading1">
    <w:name w:val="heading 1"/>
    <w:basedOn w:val="Normal"/>
    <w:next w:val="Normal"/>
    <w:link w:val="Heading1Char"/>
    <w:qFormat/>
    <w:rsid w:val="00C420F8"/>
    <w:pPr>
      <w:keepNext/>
      <w:spacing w:after="0" w:line="240" w:lineRule="auto"/>
      <w:jc w:val="both"/>
      <w:outlineLvl w:val="0"/>
    </w:pPr>
    <w:rPr>
      <w:rFonts w:ascii="Times New Roman" w:eastAsia="Times New Roman" w:hAnsi="Times New Roman" w:cs="Times New Roman"/>
      <w:b/>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C420F8"/>
    <w:rPr>
      <w:rFonts w:ascii="Times New Roman" w:eastAsia="Times New Roman" w:hAnsi="Times New Roman" w:cs="Times New Roman"/>
      <w:b/>
      <w:bCs/>
      <w:sz w:val="24"/>
      <w:szCs w:val="24"/>
    </w:rPr>
  </w:style>
  <w:style w:type="paragraph" w:styleId="ListParagraph">
    <w:name w:val="List Paragraph"/>
    <w:basedOn w:val="Normal"/>
    <w:uiPriority w:val="34"/>
    <w:qFormat/>
    <w:rsid w:val="00C420F8"/>
    <w:pPr>
      <w:ind w:left="720"/>
      <w:contextualSpacing/>
    </w:pPr>
  </w:style>
  <w:style w:type="character" w:styleId="Hyperlink">
    <w:name w:val="Hyperlink"/>
    <w:basedOn w:val="DefaultParagraphFont"/>
    <w:uiPriority w:val="99"/>
    <w:unhideWhenUsed/>
    <w:rsid w:val="00A41A89"/>
    <w:rPr>
      <w:color w:val="0563C1" w:themeColor="hyperlink"/>
      <w:u w:val="single"/>
    </w:rPr>
  </w:style>
  <w:style w:type="character" w:styleId="UnresolvedMention">
    <w:name w:val="Unresolved Mention"/>
    <w:basedOn w:val="DefaultParagraphFont"/>
    <w:uiPriority w:val="99"/>
    <w:semiHidden/>
    <w:unhideWhenUsed/>
    <w:rsid w:val="00A41A89"/>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78</TotalTime>
  <Pages>2</Pages>
  <Words>360</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Javier Escobar</dc:creator>
  <cp:keywords/>
  <dc:description/>
  <cp:lastModifiedBy>Bradford Greene</cp:lastModifiedBy>
  <cp:revision>141</cp:revision>
  <dcterms:created xsi:type="dcterms:W3CDTF">2017-09-27T05:34:00Z</dcterms:created>
  <dcterms:modified xsi:type="dcterms:W3CDTF">2020-11-09T03:37:00Z</dcterms:modified>
</cp:coreProperties>
</file>